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2-19)</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1219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e6e4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